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BEB2DE" w14:textId="77777777" w:rsidR="00A54A20" w:rsidRDefault="00000000">
      <w:pPr>
        <w:pStyle w:val="Heading3"/>
      </w:pPr>
      <w:bookmarkStart w:id="0" w:name="X19f6ae42e7d71f7789f2c719ae7c21a7cb9ed49"/>
      <w:r>
        <w:t>1. What will be the output of the following code?</w:t>
      </w:r>
    </w:p>
    <w:p w14:paraId="79BEB2DF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2E0" w14:textId="77777777" w:rsidR="00A54A20" w:rsidRDefault="00000000">
      <w:pPr>
        <w:pStyle w:val="Compact"/>
        <w:numPr>
          <w:ilvl w:val="0"/>
          <w:numId w:val="2"/>
        </w:numPr>
      </w:pPr>
      <w:r>
        <w:t>0 1 2</w:t>
      </w:r>
      <w:r>
        <w:br/>
      </w:r>
    </w:p>
    <w:p w14:paraId="79BEB2E1" w14:textId="77777777" w:rsidR="00A54A20" w:rsidRDefault="00000000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79BEB2E2" w14:textId="77777777" w:rsidR="00A54A20" w:rsidRDefault="00000000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79BEB2E3" w14:textId="6F57A80F" w:rsidR="00A54A20" w:rsidRDefault="00000000">
      <w:pPr>
        <w:pStyle w:val="Compact"/>
        <w:numPr>
          <w:ilvl w:val="0"/>
          <w:numId w:val="2"/>
        </w:numPr>
      </w:pPr>
      <w:r>
        <w:t>1 2</w:t>
      </w:r>
      <w:r w:rsidR="005B7358">
        <w:t xml:space="preserve">                                 </w:t>
      </w:r>
      <w:r w:rsidR="005B7358" w:rsidRPr="000F4892">
        <w:rPr>
          <w:b/>
          <w:bCs/>
        </w:rPr>
        <w:t>ans:</w:t>
      </w:r>
      <w:r w:rsidR="000F4892">
        <w:rPr>
          <w:b/>
          <w:bCs/>
        </w:rPr>
        <w:t xml:space="preserve"> </w:t>
      </w:r>
      <w:r w:rsidR="000F4892" w:rsidRPr="000F4892">
        <w:rPr>
          <w:b/>
          <w:bCs/>
        </w:rPr>
        <w:t>A</w:t>
      </w:r>
    </w:p>
    <w:p w14:paraId="79BEB2E4" w14:textId="77777777" w:rsidR="00A54A20" w:rsidRDefault="00000000">
      <w:r>
        <w:pict w14:anchorId="79BEB3AF">
          <v:rect id="_x0000_i1025" style="width:0;height:1.5pt" o:hralign="center" o:hrstd="t" o:hr="t"/>
        </w:pict>
      </w:r>
    </w:p>
    <w:p w14:paraId="79BEB2E5" w14:textId="77777777" w:rsidR="00A54A20" w:rsidRDefault="00000000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79BEB2E6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BEB2E7" w14:textId="77777777" w:rsidR="00A54A20" w:rsidRDefault="00000000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79BEB2E8" w14:textId="77777777" w:rsidR="00A54A20" w:rsidRDefault="00000000">
      <w:pPr>
        <w:pStyle w:val="Compact"/>
        <w:numPr>
          <w:ilvl w:val="0"/>
          <w:numId w:val="3"/>
        </w:numPr>
      </w:pPr>
      <w:r>
        <w:t>0 1</w:t>
      </w:r>
      <w:r>
        <w:br/>
      </w:r>
    </w:p>
    <w:p w14:paraId="79BEB2E9" w14:textId="77777777" w:rsidR="00A54A20" w:rsidRDefault="00000000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79BEB2EA" w14:textId="4B3087F8" w:rsidR="00A54A20" w:rsidRDefault="00000000">
      <w:pPr>
        <w:pStyle w:val="Compact"/>
        <w:numPr>
          <w:ilvl w:val="0"/>
          <w:numId w:val="3"/>
        </w:numPr>
      </w:pPr>
      <w:r>
        <w:t>1 2 3</w:t>
      </w:r>
      <w:r w:rsidR="000F4892">
        <w:t xml:space="preserve">                                </w:t>
      </w:r>
      <w:r w:rsidR="000F4892" w:rsidRPr="000F4892">
        <w:rPr>
          <w:b/>
          <w:bCs/>
        </w:rPr>
        <w:t>ans:</w:t>
      </w:r>
      <w:r w:rsidR="000F4892">
        <w:rPr>
          <w:b/>
          <w:bCs/>
        </w:rPr>
        <w:t xml:space="preserve"> </w:t>
      </w:r>
      <w:r w:rsidR="001C2485">
        <w:rPr>
          <w:b/>
          <w:bCs/>
        </w:rPr>
        <w:t>B</w:t>
      </w:r>
    </w:p>
    <w:p w14:paraId="79BEB2EB" w14:textId="77777777" w:rsidR="00A54A20" w:rsidRDefault="00000000">
      <w:r>
        <w:pict w14:anchorId="79BEB3B0">
          <v:rect id="_x0000_i1026" style="width:0;height:1.5pt" o:hralign="center" o:hrstd="t" o:hr="t"/>
        </w:pict>
      </w:r>
    </w:p>
    <w:p w14:paraId="79BEB2EC" w14:textId="77777777" w:rsidR="00A54A20" w:rsidRDefault="00000000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79BEB2ED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BEB2EE" w14:textId="77777777" w:rsidR="00A54A20" w:rsidRDefault="00000000">
      <w:pPr>
        <w:pStyle w:val="Compact"/>
        <w:numPr>
          <w:ilvl w:val="0"/>
          <w:numId w:val="4"/>
        </w:numPr>
      </w:pPr>
      <w:r>
        <w:t>0</w:t>
      </w:r>
      <w:r>
        <w:br/>
      </w:r>
    </w:p>
    <w:p w14:paraId="79BEB2EF" w14:textId="77777777" w:rsidR="00A54A20" w:rsidRDefault="00000000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79BEB2F0" w14:textId="77777777" w:rsidR="00A54A20" w:rsidRDefault="00000000">
      <w:pPr>
        <w:pStyle w:val="Compact"/>
        <w:numPr>
          <w:ilvl w:val="0"/>
          <w:numId w:val="4"/>
        </w:numPr>
      </w:pPr>
      <w:r>
        <w:t>4</w:t>
      </w:r>
      <w:r>
        <w:br/>
      </w:r>
    </w:p>
    <w:p w14:paraId="79BEB2F1" w14:textId="2ED3FE29" w:rsidR="00A54A20" w:rsidRDefault="00000000">
      <w:pPr>
        <w:pStyle w:val="Compact"/>
        <w:numPr>
          <w:ilvl w:val="0"/>
          <w:numId w:val="4"/>
        </w:numPr>
      </w:pPr>
      <w:r>
        <w:t>5</w:t>
      </w:r>
      <w:r w:rsidR="00BD0E55">
        <w:t xml:space="preserve">                                           </w:t>
      </w:r>
      <w:r w:rsidR="009C3452" w:rsidRPr="009C3452">
        <w:rPr>
          <w:b/>
          <w:bCs/>
        </w:rPr>
        <w:t>ans:</w:t>
      </w:r>
      <w:r w:rsidR="006A6692">
        <w:rPr>
          <w:b/>
          <w:bCs/>
        </w:rPr>
        <w:t xml:space="preserve"> </w:t>
      </w:r>
      <w:r w:rsidR="009C3452" w:rsidRPr="009C3452">
        <w:rPr>
          <w:b/>
          <w:bCs/>
        </w:rPr>
        <w:t>D</w:t>
      </w:r>
      <w:r w:rsidR="00BD0E55">
        <w:t xml:space="preserve">                      </w:t>
      </w:r>
    </w:p>
    <w:p w14:paraId="79BEB2F2" w14:textId="77777777" w:rsidR="00A54A20" w:rsidRDefault="00000000">
      <w:r>
        <w:pict w14:anchorId="79BEB3B1">
          <v:rect id="_x0000_i1027" style="width:0;height:1.5pt" o:hralign="center" o:hrstd="t" o:hr="t"/>
        </w:pict>
      </w:r>
    </w:p>
    <w:p w14:paraId="79BEB2F3" w14:textId="77777777" w:rsidR="00A54A20" w:rsidRDefault="00000000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14:paraId="79BEB2F4" w14:textId="77777777" w:rsidR="00A54A2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2F5" w14:textId="77777777" w:rsidR="00A54A20" w:rsidRDefault="00000000">
      <w:pPr>
        <w:pStyle w:val="Compact"/>
        <w:numPr>
          <w:ilvl w:val="0"/>
          <w:numId w:val="5"/>
        </w:numPr>
      </w:pPr>
      <w:r>
        <w:t>0 1 2 3</w:t>
      </w:r>
      <w:r>
        <w:br/>
      </w:r>
    </w:p>
    <w:p w14:paraId="79BEB2F6" w14:textId="77777777" w:rsidR="00A54A20" w:rsidRDefault="00000000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79BEB2F7" w14:textId="77777777" w:rsidR="00A54A20" w:rsidRDefault="00000000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79BEB2F8" w14:textId="369ED344" w:rsidR="00A54A20" w:rsidRPr="00215D2F" w:rsidRDefault="00000000">
      <w:pPr>
        <w:pStyle w:val="Compact"/>
        <w:numPr>
          <w:ilvl w:val="0"/>
          <w:numId w:val="5"/>
        </w:numPr>
        <w:rPr>
          <w:b/>
          <w:bCs/>
        </w:rPr>
      </w:pPr>
      <w:r>
        <w:t>0 1 2 3 4</w:t>
      </w:r>
      <w:r w:rsidR="00286147">
        <w:t xml:space="preserve">                                </w:t>
      </w:r>
      <w:r w:rsidR="00286147" w:rsidRPr="00215D2F">
        <w:rPr>
          <w:b/>
          <w:bCs/>
        </w:rPr>
        <w:t>ans:</w:t>
      </w:r>
      <w:r w:rsidR="001931E5">
        <w:rPr>
          <w:b/>
          <w:bCs/>
        </w:rPr>
        <w:t xml:space="preserve"> </w:t>
      </w:r>
      <w:r w:rsidR="004A29D3">
        <w:rPr>
          <w:b/>
          <w:bCs/>
        </w:rPr>
        <w:t>A</w:t>
      </w:r>
    </w:p>
    <w:p w14:paraId="79BEB2F9" w14:textId="77777777" w:rsidR="00A54A20" w:rsidRDefault="00000000">
      <w:r>
        <w:rPr>
          <w:b/>
          <w:bCs/>
        </w:rPr>
        <w:pict w14:anchorId="79BEB3B2">
          <v:rect id="_x0000_i1028" style="width:0;height:1.5pt" o:hralign="center" o:hrstd="t" o:hr="t"/>
        </w:pict>
      </w:r>
    </w:p>
    <w:p w14:paraId="79BEB2FA" w14:textId="77777777" w:rsidR="00A54A20" w:rsidRDefault="00000000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79BEB2FB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2FC" w14:textId="77777777" w:rsidR="00A54A20" w:rsidRDefault="00000000">
      <w:pPr>
        <w:pStyle w:val="Compact"/>
        <w:numPr>
          <w:ilvl w:val="0"/>
          <w:numId w:val="6"/>
        </w:numPr>
      </w:pPr>
      <w:r>
        <w:t>0 1 2</w:t>
      </w:r>
      <w:r>
        <w:br/>
      </w:r>
    </w:p>
    <w:p w14:paraId="79BEB2FD" w14:textId="77777777" w:rsidR="00A54A20" w:rsidRDefault="00000000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79BEB2FE" w14:textId="77777777" w:rsidR="00A54A20" w:rsidRDefault="00000000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79BEB2FF" w14:textId="39C3AA37" w:rsidR="00A54A20" w:rsidRDefault="00000000">
      <w:pPr>
        <w:pStyle w:val="Compact"/>
        <w:numPr>
          <w:ilvl w:val="0"/>
          <w:numId w:val="6"/>
        </w:numPr>
      </w:pPr>
      <w:r>
        <w:t>1 2</w:t>
      </w:r>
      <w:r w:rsidR="00FB14D9">
        <w:t xml:space="preserve">                                         </w:t>
      </w:r>
      <w:r w:rsidR="00AC7B15" w:rsidRPr="00AC7B15">
        <w:rPr>
          <w:b/>
          <w:bCs/>
        </w:rPr>
        <w:t>ans:</w:t>
      </w:r>
      <w:r w:rsidR="001931E5">
        <w:rPr>
          <w:b/>
          <w:bCs/>
        </w:rPr>
        <w:t xml:space="preserve"> </w:t>
      </w:r>
      <w:r w:rsidR="004A29D3">
        <w:rPr>
          <w:b/>
          <w:bCs/>
        </w:rPr>
        <w:t>A</w:t>
      </w:r>
    </w:p>
    <w:p w14:paraId="79BEB300" w14:textId="77777777" w:rsidR="00A54A20" w:rsidRDefault="00000000">
      <w:r>
        <w:pict w14:anchorId="79BEB3B3">
          <v:rect id="_x0000_i1029" style="width:0;height:1.5pt" o:hralign="center" o:hrstd="t" o:hr="t"/>
        </w:pict>
      </w:r>
    </w:p>
    <w:p w14:paraId="79BEB301" w14:textId="77777777" w:rsidR="00A54A20" w:rsidRDefault="00000000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79BEB302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03" w14:textId="77777777" w:rsidR="00A54A20" w:rsidRDefault="00000000">
      <w:pPr>
        <w:pStyle w:val="Compact"/>
        <w:numPr>
          <w:ilvl w:val="0"/>
          <w:numId w:val="7"/>
        </w:numPr>
      </w:pPr>
      <w:r>
        <w:t>9</w:t>
      </w:r>
      <w:r>
        <w:br/>
      </w:r>
    </w:p>
    <w:p w14:paraId="79BEB304" w14:textId="77777777" w:rsidR="00A54A20" w:rsidRDefault="00000000">
      <w:pPr>
        <w:pStyle w:val="Compact"/>
        <w:numPr>
          <w:ilvl w:val="0"/>
          <w:numId w:val="7"/>
        </w:numPr>
      </w:pPr>
      <w:r>
        <w:t>10</w:t>
      </w:r>
      <w:r>
        <w:br/>
      </w:r>
    </w:p>
    <w:p w14:paraId="79BEB305" w14:textId="77777777" w:rsidR="00A54A20" w:rsidRDefault="00000000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79BEB306" w14:textId="2265CE0F" w:rsidR="00A54A20" w:rsidRPr="00B20E15" w:rsidRDefault="00000000">
      <w:pPr>
        <w:pStyle w:val="Compact"/>
        <w:numPr>
          <w:ilvl w:val="0"/>
          <w:numId w:val="7"/>
        </w:numPr>
        <w:rPr>
          <w:b/>
          <w:bCs/>
        </w:rPr>
      </w:pPr>
      <w:r>
        <w:t>0</w:t>
      </w:r>
      <w:r w:rsidR="00955069">
        <w:t xml:space="preserve">                                        </w:t>
      </w:r>
      <w:r w:rsidR="001931E5">
        <w:rPr>
          <w:b/>
          <w:bCs/>
        </w:rPr>
        <w:t>ans</w:t>
      </w:r>
      <w:r w:rsidR="00B20E15" w:rsidRPr="00B20E15">
        <w:rPr>
          <w:b/>
          <w:bCs/>
        </w:rPr>
        <w:t>:</w:t>
      </w:r>
      <w:r w:rsidR="001931E5">
        <w:rPr>
          <w:b/>
          <w:bCs/>
        </w:rPr>
        <w:t xml:space="preserve"> </w:t>
      </w:r>
      <w:r w:rsidR="00B20E15" w:rsidRPr="00B20E15">
        <w:rPr>
          <w:b/>
          <w:bCs/>
        </w:rPr>
        <w:t>B</w:t>
      </w:r>
    </w:p>
    <w:p w14:paraId="79BEB307" w14:textId="77777777" w:rsidR="00A54A20" w:rsidRDefault="00000000">
      <w:r>
        <w:rPr>
          <w:b/>
          <w:bCs/>
        </w:rPr>
        <w:pict w14:anchorId="79BEB3B4">
          <v:rect id="_x0000_i1030" style="width:0;height:1.5pt" o:hralign="center" o:hrstd="t" o:hr="t"/>
        </w:pict>
      </w:r>
    </w:p>
    <w:p w14:paraId="79BEB308" w14:textId="77777777" w:rsidR="00A54A20" w:rsidRDefault="00000000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14:paraId="79BEB309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79BEB30A" w14:textId="77777777" w:rsidR="00A54A20" w:rsidRDefault="00000000">
      <w:pPr>
        <w:pStyle w:val="Compact"/>
        <w:numPr>
          <w:ilvl w:val="0"/>
          <w:numId w:val="8"/>
        </w:numPr>
      </w:pPr>
      <w:r>
        <w:t>3 2 1</w:t>
      </w:r>
      <w:r>
        <w:br/>
      </w:r>
    </w:p>
    <w:p w14:paraId="79BEB30B" w14:textId="77777777" w:rsidR="00A54A20" w:rsidRDefault="00000000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79BEB30C" w14:textId="77777777" w:rsidR="00A54A20" w:rsidRDefault="00000000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79BEB30D" w14:textId="04D24905" w:rsidR="00A54A20" w:rsidRPr="000D7DA6" w:rsidRDefault="00000000">
      <w:pPr>
        <w:pStyle w:val="Compact"/>
        <w:numPr>
          <w:ilvl w:val="0"/>
          <w:numId w:val="8"/>
        </w:numPr>
        <w:rPr>
          <w:b/>
          <w:bCs/>
        </w:rPr>
      </w:pPr>
      <w:r>
        <w:t>3 2</w:t>
      </w:r>
      <w:r w:rsidR="00B20E15">
        <w:t xml:space="preserve">                                           </w:t>
      </w:r>
      <w:r w:rsidR="006A6692">
        <w:rPr>
          <w:b/>
          <w:bCs/>
        </w:rPr>
        <w:t>a</w:t>
      </w:r>
      <w:r w:rsidR="000D7DA6" w:rsidRPr="000D7DA6">
        <w:rPr>
          <w:b/>
          <w:bCs/>
        </w:rPr>
        <w:t>ns:</w:t>
      </w:r>
      <w:r w:rsidR="006A6692">
        <w:rPr>
          <w:b/>
          <w:bCs/>
        </w:rPr>
        <w:t xml:space="preserve"> A</w:t>
      </w:r>
    </w:p>
    <w:p w14:paraId="79BEB30E" w14:textId="77777777" w:rsidR="00A54A20" w:rsidRDefault="00000000">
      <w:r>
        <w:rPr>
          <w:b/>
          <w:bCs/>
        </w:rPr>
        <w:pict w14:anchorId="79BEB3B5">
          <v:rect id="_x0000_i1031" style="width:0;height:1.5pt" o:hralign="center" o:hrstd="t" o:hr="t"/>
        </w:pict>
      </w:r>
    </w:p>
    <w:p w14:paraId="79BEB30F" w14:textId="77777777" w:rsidR="00A54A20" w:rsidRDefault="00000000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79BEB310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BEB311" w14:textId="77777777" w:rsidR="00A54A20" w:rsidRDefault="00000000">
      <w:pPr>
        <w:pStyle w:val="Compact"/>
        <w:numPr>
          <w:ilvl w:val="0"/>
          <w:numId w:val="9"/>
        </w:numPr>
      </w:pPr>
      <w:r>
        <w:t>0 1 2</w:t>
      </w:r>
      <w:r>
        <w:br/>
      </w:r>
    </w:p>
    <w:p w14:paraId="79BEB312" w14:textId="77777777" w:rsidR="00A54A20" w:rsidRDefault="00000000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79BEB313" w14:textId="77777777" w:rsidR="00A54A20" w:rsidRDefault="00000000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79BEB314" w14:textId="51C615A2" w:rsidR="00A54A20" w:rsidRDefault="00000000">
      <w:pPr>
        <w:pStyle w:val="Compact"/>
        <w:numPr>
          <w:ilvl w:val="0"/>
          <w:numId w:val="9"/>
        </w:numPr>
      </w:pPr>
      <w:r>
        <w:t>1 2</w:t>
      </w:r>
      <w:r w:rsidR="00153D8E">
        <w:t xml:space="preserve">                                     </w:t>
      </w:r>
      <w:r w:rsidR="006A6692" w:rsidRPr="006A6692">
        <w:rPr>
          <w:b/>
          <w:bCs/>
        </w:rPr>
        <w:t>a</w:t>
      </w:r>
      <w:r w:rsidR="00587862" w:rsidRPr="006A6692">
        <w:rPr>
          <w:b/>
          <w:bCs/>
        </w:rPr>
        <w:t>ns:</w:t>
      </w:r>
      <w:r w:rsidR="006A6692" w:rsidRPr="006A6692">
        <w:rPr>
          <w:b/>
          <w:bCs/>
        </w:rPr>
        <w:t xml:space="preserve"> A</w:t>
      </w:r>
    </w:p>
    <w:p w14:paraId="79BEB315" w14:textId="77777777" w:rsidR="00A54A20" w:rsidRDefault="00000000">
      <w:r>
        <w:pict w14:anchorId="79BEB3B6">
          <v:rect id="_x0000_i1032" style="width:0;height:1.5pt" o:hralign="center" o:hrstd="t" o:hr="t"/>
        </w:pict>
      </w:r>
    </w:p>
    <w:p w14:paraId="79BEB316" w14:textId="77777777" w:rsidR="00A54A20" w:rsidRDefault="00000000">
      <w:pPr>
        <w:pStyle w:val="Heading3"/>
      </w:pPr>
      <w:bookmarkStart w:id="8" w:name="what-will-this-code-print-1"/>
      <w:bookmarkEnd w:id="7"/>
      <w:r>
        <w:t>9. What will this code print?</w:t>
      </w:r>
    </w:p>
    <w:p w14:paraId="79BEB317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18" w14:textId="77777777" w:rsidR="00A54A20" w:rsidRDefault="00000000">
      <w:pPr>
        <w:pStyle w:val="Compact"/>
        <w:numPr>
          <w:ilvl w:val="0"/>
          <w:numId w:val="10"/>
        </w:numPr>
      </w:pPr>
      <w:r>
        <w:t>1 2 3</w:t>
      </w:r>
      <w:r>
        <w:br/>
      </w:r>
    </w:p>
    <w:p w14:paraId="79BEB319" w14:textId="77777777" w:rsidR="00A54A20" w:rsidRDefault="00000000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79BEB31A" w14:textId="77777777" w:rsidR="00A54A20" w:rsidRDefault="00000000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79BEB31B" w14:textId="4A4CCCAA" w:rsidR="00A54A20" w:rsidRDefault="00000000">
      <w:pPr>
        <w:pStyle w:val="Compact"/>
        <w:numPr>
          <w:ilvl w:val="0"/>
          <w:numId w:val="10"/>
        </w:numPr>
      </w:pPr>
      <w:r>
        <w:t>0 1</w:t>
      </w:r>
      <w:r w:rsidR="006A6692">
        <w:t xml:space="preserve">                                  </w:t>
      </w:r>
      <w:r w:rsidR="00033BCC" w:rsidRPr="006A6692">
        <w:rPr>
          <w:b/>
          <w:bCs/>
        </w:rPr>
        <w:t>ans: A</w:t>
      </w:r>
    </w:p>
    <w:p w14:paraId="79BEB31C" w14:textId="77777777" w:rsidR="00A54A20" w:rsidRDefault="00000000">
      <w:r>
        <w:pict w14:anchorId="79BEB3B7">
          <v:rect id="_x0000_i1033" style="width:0;height:1.5pt" o:hralign="center" o:hrstd="t" o:hr="t"/>
        </w:pict>
      </w:r>
    </w:p>
    <w:p w14:paraId="79BEB31D" w14:textId="77777777" w:rsidR="00A54A20" w:rsidRDefault="00000000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14:paraId="79BEB31E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1F" w14:textId="77777777" w:rsidR="00A54A20" w:rsidRDefault="00000000">
      <w:pPr>
        <w:pStyle w:val="Compact"/>
        <w:numPr>
          <w:ilvl w:val="0"/>
          <w:numId w:val="11"/>
        </w:numPr>
      </w:pPr>
      <w:r>
        <w:t>0 1</w:t>
      </w:r>
      <w:r>
        <w:br/>
      </w:r>
    </w:p>
    <w:p w14:paraId="79BEB320" w14:textId="77777777" w:rsidR="00A54A20" w:rsidRDefault="00000000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79BEB321" w14:textId="77777777" w:rsidR="00A54A20" w:rsidRDefault="00000000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79BEB322" w14:textId="0B42C64C" w:rsidR="00A54A20" w:rsidRDefault="00000000">
      <w:pPr>
        <w:pStyle w:val="Compact"/>
        <w:numPr>
          <w:ilvl w:val="0"/>
          <w:numId w:val="11"/>
        </w:numPr>
      </w:pPr>
      <w:r>
        <w:t>2 3 4</w:t>
      </w:r>
      <w:r w:rsidR="000F3955">
        <w:t xml:space="preserve">                               </w:t>
      </w:r>
      <w:r w:rsidR="000F3955" w:rsidRPr="006A6692">
        <w:rPr>
          <w:b/>
          <w:bCs/>
        </w:rPr>
        <w:t>ans: A</w:t>
      </w:r>
    </w:p>
    <w:p w14:paraId="79BEB323" w14:textId="77777777" w:rsidR="00A54A20" w:rsidRDefault="00000000">
      <w:r>
        <w:pict w14:anchorId="79BEB3B8">
          <v:rect id="_x0000_i1034" style="width:0;height:1.5pt" o:hralign="center" o:hrstd="t" o:hr="t"/>
        </w:pict>
      </w:r>
    </w:p>
    <w:p w14:paraId="79BEB324" w14:textId="77777777" w:rsidR="00A54A20" w:rsidRDefault="00000000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14:paraId="79BEB325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BEB326" w14:textId="77777777" w:rsidR="00A54A20" w:rsidRDefault="00000000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79BEB327" w14:textId="77777777" w:rsidR="00A54A20" w:rsidRDefault="00000000">
      <w:pPr>
        <w:pStyle w:val="Compact"/>
        <w:numPr>
          <w:ilvl w:val="0"/>
          <w:numId w:val="12"/>
        </w:numPr>
      </w:pPr>
      <w:r>
        <w:t>5</w:t>
      </w:r>
      <w:r>
        <w:br/>
      </w:r>
    </w:p>
    <w:p w14:paraId="79BEB328" w14:textId="77777777" w:rsidR="00A54A20" w:rsidRDefault="00000000">
      <w:pPr>
        <w:pStyle w:val="Compact"/>
        <w:numPr>
          <w:ilvl w:val="0"/>
          <w:numId w:val="12"/>
        </w:numPr>
      </w:pPr>
      <w:r>
        <w:t>1</w:t>
      </w:r>
      <w:r>
        <w:br/>
      </w:r>
    </w:p>
    <w:p w14:paraId="79BEB329" w14:textId="4F8F2654" w:rsidR="00A54A20" w:rsidRDefault="00000000">
      <w:pPr>
        <w:pStyle w:val="Compact"/>
        <w:numPr>
          <w:ilvl w:val="0"/>
          <w:numId w:val="12"/>
        </w:numPr>
      </w:pPr>
      <w:r>
        <w:t>0</w:t>
      </w:r>
      <w:r w:rsidR="000F3955">
        <w:t xml:space="preserve">                                          </w:t>
      </w:r>
      <w:r w:rsidR="000F3955" w:rsidRPr="006A6692">
        <w:rPr>
          <w:b/>
          <w:bCs/>
        </w:rPr>
        <w:t xml:space="preserve">ans: </w:t>
      </w:r>
      <w:r w:rsidR="000F3955">
        <w:rPr>
          <w:b/>
          <w:bCs/>
        </w:rPr>
        <w:t>B</w:t>
      </w:r>
    </w:p>
    <w:p w14:paraId="79BEB32A" w14:textId="77777777" w:rsidR="00A54A20" w:rsidRDefault="00000000">
      <w:r>
        <w:pict w14:anchorId="79BEB3B9">
          <v:rect id="_x0000_i1035" style="width:0;height:1.5pt" o:hralign="center" o:hrstd="t" o:hr="t"/>
        </w:pict>
      </w:r>
    </w:p>
    <w:p w14:paraId="79BEB32B" w14:textId="77777777" w:rsidR="00A54A20" w:rsidRDefault="00000000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79BEB32C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79BEB32D" w14:textId="77777777" w:rsidR="00A54A20" w:rsidRDefault="00000000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79BEB32E" w14:textId="77777777" w:rsidR="00A54A20" w:rsidRDefault="00000000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79BEB32F" w14:textId="77777777" w:rsidR="00A54A20" w:rsidRDefault="00000000">
      <w:pPr>
        <w:pStyle w:val="Compact"/>
        <w:numPr>
          <w:ilvl w:val="0"/>
          <w:numId w:val="13"/>
        </w:numPr>
      </w:pPr>
      <w:r>
        <w:t>2</w:t>
      </w:r>
      <w:r>
        <w:br/>
      </w:r>
    </w:p>
    <w:p w14:paraId="79BEB330" w14:textId="7585DE95" w:rsidR="00A54A20" w:rsidRDefault="00000000">
      <w:pPr>
        <w:pStyle w:val="Compact"/>
        <w:numPr>
          <w:ilvl w:val="0"/>
          <w:numId w:val="13"/>
        </w:numPr>
      </w:pPr>
      <w:r>
        <w:t>3</w:t>
      </w:r>
      <w:r w:rsidR="004A29D3">
        <w:t xml:space="preserve">   </w:t>
      </w:r>
      <w:r w:rsidR="000F3955">
        <w:t xml:space="preserve">                                       </w:t>
      </w:r>
      <w:r w:rsidR="000F3955" w:rsidRPr="006A6692">
        <w:rPr>
          <w:b/>
          <w:bCs/>
        </w:rPr>
        <w:t xml:space="preserve">ans: </w:t>
      </w:r>
      <w:r w:rsidR="000F3955">
        <w:rPr>
          <w:b/>
          <w:bCs/>
        </w:rPr>
        <w:t>C</w:t>
      </w:r>
      <w:r w:rsidR="004A29D3">
        <w:t xml:space="preserve">                       </w:t>
      </w:r>
    </w:p>
    <w:p w14:paraId="79BEB331" w14:textId="77777777" w:rsidR="00A54A20" w:rsidRDefault="00000000">
      <w:r>
        <w:lastRenderedPageBreak/>
        <w:pict w14:anchorId="79BEB3BA">
          <v:rect id="_x0000_i1036" style="width:0;height:1.5pt" o:hralign="center" o:hrstd="t" o:hr="t"/>
        </w:pict>
      </w:r>
    </w:p>
    <w:p w14:paraId="79BEB332" w14:textId="77777777" w:rsidR="00A54A20" w:rsidRDefault="00000000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14:paraId="79BEB333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79BEB334" w14:textId="77777777" w:rsidR="00A54A20" w:rsidRDefault="00000000">
      <w:pPr>
        <w:pStyle w:val="Compact"/>
        <w:numPr>
          <w:ilvl w:val="0"/>
          <w:numId w:val="14"/>
        </w:numPr>
      </w:pPr>
      <w:r>
        <w:t>0</w:t>
      </w:r>
      <w:r>
        <w:br/>
      </w:r>
    </w:p>
    <w:p w14:paraId="79BEB335" w14:textId="77777777" w:rsidR="00A54A20" w:rsidRDefault="00000000">
      <w:pPr>
        <w:pStyle w:val="Compact"/>
        <w:numPr>
          <w:ilvl w:val="0"/>
          <w:numId w:val="14"/>
        </w:numPr>
      </w:pPr>
      <w:r>
        <w:t>1</w:t>
      </w:r>
      <w:r>
        <w:br/>
      </w:r>
    </w:p>
    <w:p w14:paraId="79BEB336" w14:textId="77777777" w:rsidR="00A54A20" w:rsidRDefault="00000000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79BEB337" w14:textId="13583CBE" w:rsidR="00A54A20" w:rsidRDefault="00000000">
      <w:pPr>
        <w:pStyle w:val="Compact"/>
        <w:numPr>
          <w:ilvl w:val="0"/>
          <w:numId w:val="14"/>
        </w:numPr>
      </w:pPr>
      <w:r>
        <w:t>Infinite</w:t>
      </w:r>
      <w:r w:rsidR="00317DA2">
        <w:t xml:space="preserve">                             </w:t>
      </w:r>
      <w:r w:rsidR="00317DA2" w:rsidRPr="006A6692">
        <w:rPr>
          <w:b/>
          <w:bCs/>
        </w:rPr>
        <w:t xml:space="preserve">ans: </w:t>
      </w:r>
      <w:r w:rsidR="006B526B">
        <w:rPr>
          <w:b/>
          <w:bCs/>
        </w:rPr>
        <w:t>A</w:t>
      </w:r>
    </w:p>
    <w:p w14:paraId="79BEB338" w14:textId="77777777" w:rsidR="00A54A20" w:rsidRDefault="00000000">
      <w:r>
        <w:pict w14:anchorId="79BEB3BB">
          <v:rect id="_x0000_i1037" style="width:0;height:1.5pt" o:hralign="center" o:hrstd="t" o:hr="t"/>
        </w:pict>
      </w:r>
    </w:p>
    <w:p w14:paraId="79BEB339" w14:textId="77777777" w:rsidR="00A54A20" w:rsidRDefault="00000000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79BEB33A" w14:textId="77777777" w:rsidR="00A54A2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3B" w14:textId="77777777" w:rsidR="00A54A20" w:rsidRDefault="00000000">
      <w:pPr>
        <w:pStyle w:val="Compact"/>
        <w:numPr>
          <w:ilvl w:val="0"/>
          <w:numId w:val="15"/>
        </w:numPr>
      </w:pPr>
      <w:r>
        <w:t>0 1 2 3 4</w:t>
      </w:r>
      <w:r>
        <w:br/>
      </w:r>
    </w:p>
    <w:p w14:paraId="79BEB33C" w14:textId="77777777" w:rsidR="00A54A20" w:rsidRDefault="00000000">
      <w:pPr>
        <w:pStyle w:val="Compact"/>
        <w:numPr>
          <w:ilvl w:val="0"/>
          <w:numId w:val="15"/>
        </w:numPr>
      </w:pPr>
      <w:r>
        <w:t>0 1 2 4</w:t>
      </w:r>
      <w:r>
        <w:br/>
      </w:r>
    </w:p>
    <w:p w14:paraId="79BEB33D" w14:textId="77777777" w:rsidR="00A54A20" w:rsidRDefault="00000000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79BEB33E" w14:textId="2FD5CF18" w:rsidR="00A54A20" w:rsidRDefault="00000000">
      <w:pPr>
        <w:pStyle w:val="Compact"/>
        <w:numPr>
          <w:ilvl w:val="0"/>
          <w:numId w:val="15"/>
        </w:numPr>
      </w:pPr>
      <w:r>
        <w:t>1 2 3 4</w:t>
      </w:r>
      <w:r w:rsidR="00F60DCF">
        <w:t xml:space="preserve">                              </w:t>
      </w:r>
      <w:r w:rsidR="00F60DCF" w:rsidRPr="006A6692">
        <w:rPr>
          <w:b/>
          <w:bCs/>
        </w:rPr>
        <w:t xml:space="preserve">ans: </w:t>
      </w:r>
      <w:r w:rsidR="00F60DCF">
        <w:rPr>
          <w:b/>
          <w:bCs/>
        </w:rPr>
        <w:t>B</w:t>
      </w:r>
    </w:p>
    <w:p w14:paraId="79BEB33F" w14:textId="77777777" w:rsidR="00A54A20" w:rsidRDefault="00000000">
      <w:r>
        <w:pict w14:anchorId="79BEB3BC">
          <v:rect id="_x0000_i1038" style="width:0;height:1.5pt" o:hralign="center" o:hrstd="t" o:hr="t"/>
        </w:pict>
      </w:r>
    </w:p>
    <w:p w14:paraId="79BEB340" w14:textId="77777777" w:rsidR="00A54A20" w:rsidRDefault="00000000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79BEB341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42" w14:textId="77777777" w:rsidR="00A54A20" w:rsidRDefault="00000000">
      <w:pPr>
        <w:pStyle w:val="Compact"/>
        <w:numPr>
          <w:ilvl w:val="0"/>
          <w:numId w:val="16"/>
        </w:numPr>
      </w:pPr>
      <w:r>
        <w:t>5</w:t>
      </w:r>
      <w:r>
        <w:br/>
      </w:r>
    </w:p>
    <w:p w14:paraId="79BEB343" w14:textId="77777777" w:rsidR="00A54A20" w:rsidRDefault="00000000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79BEB344" w14:textId="77777777" w:rsidR="00A54A20" w:rsidRDefault="00000000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79BEB345" w14:textId="7AA6230F" w:rsidR="00A54A20" w:rsidRDefault="00000000">
      <w:pPr>
        <w:pStyle w:val="Compact"/>
        <w:numPr>
          <w:ilvl w:val="0"/>
          <w:numId w:val="16"/>
        </w:numPr>
      </w:pPr>
      <w:r>
        <w:t>Infinite</w:t>
      </w:r>
      <w:r w:rsidR="00972044">
        <w:t xml:space="preserve">                              </w:t>
      </w:r>
      <w:r w:rsidR="00972044" w:rsidRPr="006A6692">
        <w:rPr>
          <w:b/>
          <w:bCs/>
        </w:rPr>
        <w:t xml:space="preserve">ans: </w:t>
      </w:r>
      <w:r w:rsidR="00972044">
        <w:rPr>
          <w:b/>
          <w:bCs/>
        </w:rPr>
        <w:t>B</w:t>
      </w:r>
    </w:p>
    <w:p w14:paraId="79BEB346" w14:textId="77777777" w:rsidR="00A54A20" w:rsidRDefault="00000000">
      <w:r>
        <w:lastRenderedPageBreak/>
        <w:pict w14:anchorId="79BEB3BD">
          <v:rect id="_x0000_i1039" style="width:0;height:1.5pt" o:hralign="center" o:hrstd="t" o:hr="t"/>
        </w:pict>
      </w:r>
    </w:p>
    <w:p w14:paraId="79BEB347" w14:textId="77777777" w:rsidR="00A54A20" w:rsidRDefault="00000000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79BEB348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49" w14:textId="77777777" w:rsidR="00A54A20" w:rsidRDefault="00000000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79BEB34A" w14:textId="77777777" w:rsidR="00A54A20" w:rsidRDefault="00000000">
      <w:pPr>
        <w:pStyle w:val="Compact"/>
        <w:numPr>
          <w:ilvl w:val="0"/>
          <w:numId w:val="17"/>
        </w:numPr>
      </w:pPr>
      <w:r>
        <w:t>1 2</w:t>
      </w:r>
      <w:r>
        <w:br/>
      </w:r>
    </w:p>
    <w:p w14:paraId="79BEB34B" w14:textId="77777777" w:rsidR="00A54A20" w:rsidRDefault="00000000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79BEB34C" w14:textId="1811C7CE" w:rsidR="00A54A20" w:rsidRDefault="00000000">
      <w:pPr>
        <w:pStyle w:val="Compact"/>
        <w:numPr>
          <w:ilvl w:val="0"/>
          <w:numId w:val="17"/>
        </w:numPr>
      </w:pPr>
      <w:r>
        <w:t>1 1</w:t>
      </w:r>
      <w:r w:rsidR="00B3510E">
        <w:t xml:space="preserve">                                  </w:t>
      </w:r>
      <w:r w:rsidR="00B3510E" w:rsidRPr="006A6692">
        <w:rPr>
          <w:b/>
          <w:bCs/>
        </w:rPr>
        <w:t xml:space="preserve">ans: </w:t>
      </w:r>
      <w:r w:rsidR="00B3510E">
        <w:rPr>
          <w:b/>
          <w:bCs/>
        </w:rPr>
        <w:t>B</w:t>
      </w:r>
    </w:p>
    <w:p w14:paraId="79BEB34D" w14:textId="77777777" w:rsidR="00A54A20" w:rsidRDefault="00000000">
      <w:r>
        <w:pict w14:anchorId="79BEB3BE">
          <v:rect id="_x0000_i1040" style="width:0;height:1.5pt" o:hralign="center" o:hrstd="t" o:hr="t"/>
        </w:pict>
      </w:r>
    </w:p>
    <w:p w14:paraId="79BEB34E" w14:textId="77777777" w:rsidR="00A54A20" w:rsidRDefault="00000000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79BEB34F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50" w14:textId="77777777" w:rsidR="00A54A20" w:rsidRDefault="00000000">
      <w:pPr>
        <w:pStyle w:val="Compact"/>
        <w:numPr>
          <w:ilvl w:val="0"/>
          <w:numId w:val="18"/>
        </w:numPr>
      </w:pPr>
      <w:r>
        <w:t>0 1 2 3</w:t>
      </w:r>
      <w:r>
        <w:br/>
      </w:r>
    </w:p>
    <w:p w14:paraId="79BEB351" w14:textId="77777777" w:rsidR="00A54A20" w:rsidRDefault="00000000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14:paraId="79BEB352" w14:textId="77777777" w:rsidR="00A54A20" w:rsidRDefault="00000000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79BEB353" w14:textId="52361EEF" w:rsidR="00A54A20" w:rsidRDefault="00000000">
      <w:pPr>
        <w:pStyle w:val="Compact"/>
        <w:numPr>
          <w:ilvl w:val="0"/>
          <w:numId w:val="18"/>
        </w:numPr>
      </w:pPr>
      <w:r>
        <w:t>1 2 3</w:t>
      </w:r>
      <w:r w:rsidR="008452B2">
        <w:t xml:space="preserve">                                </w:t>
      </w:r>
      <w:r w:rsidR="008452B2" w:rsidRPr="006A6692">
        <w:rPr>
          <w:b/>
          <w:bCs/>
        </w:rPr>
        <w:t xml:space="preserve">ans: </w:t>
      </w:r>
      <w:r w:rsidR="008452B2">
        <w:rPr>
          <w:b/>
          <w:bCs/>
        </w:rPr>
        <w:t>A</w:t>
      </w:r>
      <w:r w:rsidR="008452B2">
        <w:t xml:space="preserve">   </w:t>
      </w:r>
    </w:p>
    <w:p w14:paraId="79BEB354" w14:textId="77777777" w:rsidR="00A54A20" w:rsidRDefault="00000000">
      <w:r>
        <w:pict w14:anchorId="79BEB3BF">
          <v:rect id="_x0000_i1041" style="width:0;height:1.5pt" o:hralign="center" o:hrstd="t" o:hr="t"/>
        </w:pict>
      </w:r>
    </w:p>
    <w:p w14:paraId="79BEB355" w14:textId="77777777" w:rsidR="00A54A20" w:rsidRDefault="00000000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79BEB356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57" w14:textId="77777777" w:rsidR="00A54A20" w:rsidRDefault="00000000">
      <w:pPr>
        <w:pStyle w:val="Compact"/>
        <w:numPr>
          <w:ilvl w:val="0"/>
          <w:numId w:val="19"/>
        </w:numPr>
      </w:pPr>
      <w:r>
        <w:t>1 2 3 4 5</w:t>
      </w:r>
      <w:r>
        <w:br/>
      </w:r>
    </w:p>
    <w:p w14:paraId="79BEB358" w14:textId="77777777" w:rsidR="00A54A20" w:rsidRDefault="00000000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79BEB359" w14:textId="77777777" w:rsidR="00A54A20" w:rsidRDefault="00000000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79BEB35A" w14:textId="7EC5D4C6" w:rsidR="00A54A20" w:rsidRDefault="00000000">
      <w:pPr>
        <w:pStyle w:val="Compact"/>
        <w:numPr>
          <w:ilvl w:val="0"/>
          <w:numId w:val="19"/>
        </w:numPr>
      </w:pPr>
      <w:r>
        <w:t>2 3 4 5</w:t>
      </w:r>
      <w:r w:rsidR="00355368">
        <w:t xml:space="preserve">                              </w:t>
      </w:r>
      <w:r w:rsidR="00355368" w:rsidRPr="006A6692">
        <w:rPr>
          <w:b/>
          <w:bCs/>
        </w:rPr>
        <w:t xml:space="preserve">ans: </w:t>
      </w:r>
      <w:r w:rsidR="00355368">
        <w:rPr>
          <w:b/>
          <w:bCs/>
        </w:rPr>
        <w:t>A</w:t>
      </w:r>
      <w:r w:rsidR="00355368">
        <w:t xml:space="preserve">   </w:t>
      </w:r>
    </w:p>
    <w:p w14:paraId="79BEB35B" w14:textId="77777777" w:rsidR="00A54A20" w:rsidRDefault="00000000">
      <w:r>
        <w:lastRenderedPageBreak/>
        <w:pict w14:anchorId="79BEB3C0">
          <v:rect id="_x0000_i1042" style="width:0;height:1.5pt" o:hralign="center" o:hrstd="t" o:hr="t"/>
        </w:pict>
      </w:r>
    </w:p>
    <w:p w14:paraId="79BEB35C" w14:textId="77777777" w:rsidR="00A54A20" w:rsidRDefault="00000000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79BEB35D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5E" w14:textId="77777777" w:rsidR="00A54A20" w:rsidRDefault="00000000">
      <w:pPr>
        <w:pStyle w:val="Compact"/>
        <w:numPr>
          <w:ilvl w:val="0"/>
          <w:numId w:val="20"/>
        </w:numPr>
      </w:pPr>
      <w:r>
        <w:t>3</w:t>
      </w:r>
      <w:r>
        <w:br/>
      </w:r>
    </w:p>
    <w:p w14:paraId="79BEB35F" w14:textId="77777777" w:rsidR="00A54A20" w:rsidRDefault="00000000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79BEB360" w14:textId="77777777" w:rsidR="00A54A20" w:rsidRDefault="00000000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79BEB361" w14:textId="4865BB2C" w:rsidR="00A54A20" w:rsidRDefault="00000000">
      <w:pPr>
        <w:pStyle w:val="Compact"/>
        <w:numPr>
          <w:ilvl w:val="0"/>
          <w:numId w:val="20"/>
        </w:numPr>
      </w:pPr>
      <w:r>
        <w:t>5</w:t>
      </w:r>
      <w:r w:rsidR="00D61261">
        <w:t xml:space="preserve">                                         </w:t>
      </w:r>
      <w:r w:rsidR="00D61261" w:rsidRPr="006A6692">
        <w:rPr>
          <w:b/>
          <w:bCs/>
        </w:rPr>
        <w:t xml:space="preserve">ans: </w:t>
      </w:r>
      <w:r w:rsidR="00D61261">
        <w:rPr>
          <w:b/>
          <w:bCs/>
        </w:rPr>
        <w:t>A</w:t>
      </w:r>
      <w:r w:rsidR="00D61261">
        <w:t xml:space="preserve">   </w:t>
      </w:r>
    </w:p>
    <w:p w14:paraId="79BEB362" w14:textId="77777777" w:rsidR="00A54A20" w:rsidRDefault="00000000">
      <w:r>
        <w:pict w14:anchorId="79BEB3C1">
          <v:rect id="_x0000_i1043" style="width:0;height:1.5pt" o:hralign="center" o:hrstd="t" o:hr="t"/>
        </w:pict>
      </w:r>
    </w:p>
    <w:p w14:paraId="79BEB363" w14:textId="77777777" w:rsidR="00A54A20" w:rsidRDefault="00000000">
      <w:pPr>
        <w:pStyle w:val="Heading3"/>
      </w:pPr>
      <w:bookmarkStart w:id="19" w:name="what-will-be-printed"/>
      <w:bookmarkEnd w:id="18"/>
      <w:r>
        <w:t>20. What will be printed?</w:t>
      </w:r>
    </w:p>
    <w:p w14:paraId="79BEB364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65" w14:textId="77777777" w:rsidR="00A54A20" w:rsidRDefault="00000000">
      <w:pPr>
        <w:pStyle w:val="Compact"/>
        <w:numPr>
          <w:ilvl w:val="0"/>
          <w:numId w:val="21"/>
        </w:numPr>
      </w:pPr>
      <w:r>
        <w:t>0 1</w:t>
      </w:r>
      <w:r>
        <w:br/>
      </w:r>
    </w:p>
    <w:p w14:paraId="79BEB366" w14:textId="77777777" w:rsidR="00A54A20" w:rsidRDefault="00000000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79BEB367" w14:textId="77777777" w:rsidR="00A54A20" w:rsidRDefault="00000000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79BEB368" w14:textId="3C55D143" w:rsidR="00A54A20" w:rsidRDefault="00000000">
      <w:pPr>
        <w:pStyle w:val="Compact"/>
        <w:numPr>
          <w:ilvl w:val="0"/>
          <w:numId w:val="21"/>
        </w:numPr>
      </w:pPr>
      <w:r>
        <w:t>1 2 3</w:t>
      </w:r>
      <w:r w:rsidR="001423C1">
        <w:t xml:space="preserve">                                  </w:t>
      </w:r>
      <w:r w:rsidR="001423C1" w:rsidRPr="006A6692">
        <w:rPr>
          <w:b/>
          <w:bCs/>
        </w:rPr>
        <w:t xml:space="preserve">ans: </w:t>
      </w:r>
      <w:r w:rsidR="001423C1">
        <w:rPr>
          <w:b/>
          <w:bCs/>
        </w:rPr>
        <w:t>A</w:t>
      </w:r>
      <w:r w:rsidR="001423C1">
        <w:t xml:space="preserve">   </w:t>
      </w:r>
    </w:p>
    <w:p w14:paraId="79BEB369" w14:textId="77777777" w:rsidR="00A54A20" w:rsidRDefault="00000000">
      <w:r>
        <w:pict w14:anchorId="79BEB3C2">
          <v:rect id="_x0000_i1044" style="width:0;height:1.5pt" o:hralign="center" o:hrstd="t" o:hr="t"/>
        </w:pict>
      </w:r>
    </w:p>
    <w:p w14:paraId="79BEB36A" w14:textId="77777777" w:rsidR="00A54A20" w:rsidRDefault="00000000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79BEB36B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6C" w14:textId="77777777" w:rsidR="00A54A20" w:rsidRDefault="00000000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79BEB36D" w14:textId="77777777" w:rsidR="00A54A20" w:rsidRDefault="00000000">
      <w:pPr>
        <w:pStyle w:val="Compact"/>
        <w:numPr>
          <w:ilvl w:val="0"/>
          <w:numId w:val="22"/>
        </w:numPr>
      </w:pPr>
      <w:r>
        <w:t>4 5</w:t>
      </w:r>
      <w:r>
        <w:br/>
      </w:r>
    </w:p>
    <w:p w14:paraId="79BEB36E" w14:textId="77777777" w:rsidR="00A54A20" w:rsidRDefault="00000000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79BEB36F" w14:textId="2EE986F1" w:rsidR="00A54A20" w:rsidRDefault="00000000">
      <w:pPr>
        <w:pStyle w:val="Compact"/>
        <w:numPr>
          <w:ilvl w:val="0"/>
          <w:numId w:val="22"/>
        </w:numPr>
      </w:pPr>
      <w:r>
        <w:t>4</w:t>
      </w:r>
      <w:r w:rsidR="00D2093C">
        <w:t xml:space="preserve">                                        </w:t>
      </w:r>
      <w:r w:rsidR="00D2093C" w:rsidRPr="006A6692">
        <w:rPr>
          <w:b/>
          <w:bCs/>
        </w:rPr>
        <w:t xml:space="preserve">ans: </w:t>
      </w:r>
      <w:r w:rsidR="00D2093C">
        <w:rPr>
          <w:b/>
          <w:bCs/>
        </w:rPr>
        <w:t>B</w:t>
      </w:r>
    </w:p>
    <w:p w14:paraId="79BEB370" w14:textId="77777777" w:rsidR="00A54A20" w:rsidRDefault="00000000">
      <w:r>
        <w:lastRenderedPageBreak/>
        <w:pict w14:anchorId="79BEB3C3">
          <v:rect id="_x0000_i1045" style="width:0;height:1.5pt" o:hralign="center" o:hrstd="t" o:hr="t"/>
        </w:pict>
      </w:r>
    </w:p>
    <w:p w14:paraId="79BEB371" w14:textId="77777777" w:rsidR="00A54A20" w:rsidRDefault="00000000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79BEB372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73" w14:textId="77777777" w:rsidR="00A54A20" w:rsidRDefault="00000000">
      <w:pPr>
        <w:pStyle w:val="Compact"/>
        <w:numPr>
          <w:ilvl w:val="0"/>
          <w:numId w:val="23"/>
        </w:numPr>
      </w:pPr>
      <w:r>
        <w:t>1 2 3 4</w:t>
      </w:r>
      <w:r>
        <w:br/>
      </w:r>
    </w:p>
    <w:p w14:paraId="79BEB374" w14:textId="77777777" w:rsidR="00A54A20" w:rsidRDefault="00000000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14:paraId="79BEB375" w14:textId="77777777" w:rsidR="00A54A20" w:rsidRDefault="00000000">
      <w:pPr>
        <w:pStyle w:val="Compact"/>
        <w:numPr>
          <w:ilvl w:val="0"/>
          <w:numId w:val="23"/>
        </w:numPr>
      </w:pPr>
      <w:r>
        <w:t>1 2 3</w:t>
      </w:r>
      <w:r>
        <w:br/>
      </w:r>
    </w:p>
    <w:p w14:paraId="08BA1D61" w14:textId="56EE5A75" w:rsidR="001908BC" w:rsidRDefault="00000000" w:rsidP="001908BC">
      <w:pPr>
        <w:pStyle w:val="Compact"/>
        <w:numPr>
          <w:ilvl w:val="0"/>
          <w:numId w:val="22"/>
        </w:numPr>
      </w:pPr>
      <w:r>
        <w:t>1 2</w:t>
      </w:r>
      <w:r w:rsidR="00734E1C">
        <w:t xml:space="preserve">                                          </w:t>
      </w:r>
      <w:r w:rsidR="001908BC" w:rsidRPr="006A6692">
        <w:rPr>
          <w:b/>
          <w:bCs/>
        </w:rPr>
        <w:t xml:space="preserve">ans: </w:t>
      </w:r>
      <w:r w:rsidR="001908BC">
        <w:rPr>
          <w:b/>
          <w:bCs/>
        </w:rPr>
        <w:t>A</w:t>
      </w:r>
    </w:p>
    <w:p w14:paraId="79BEB376" w14:textId="062D9D69" w:rsidR="00A54A20" w:rsidRDefault="00A54A20" w:rsidP="001908BC">
      <w:pPr>
        <w:pStyle w:val="Compact"/>
        <w:ind w:left="720"/>
      </w:pPr>
    </w:p>
    <w:p w14:paraId="79BEB377" w14:textId="77777777" w:rsidR="00A54A20" w:rsidRDefault="00000000">
      <w:r>
        <w:pict w14:anchorId="79BEB3C4">
          <v:rect id="_x0000_i1046" style="width:0;height:1.5pt" o:hralign="center" o:hrstd="t" o:hr="t"/>
        </w:pict>
      </w:r>
    </w:p>
    <w:p w14:paraId="79BEB378" w14:textId="77777777" w:rsidR="00A54A20" w:rsidRDefault="00000000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79BEB379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7A" w14:textId="77777777" w:rsidR="00A54A20" w:rsidRDefault="00000000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79BEB37B" w14:textId="77777777" w:rsidR="00A54A20" w:rsidRDefault="00000000">
      <w:pPr>
        <w:pStyle w:val="Compact"/>
        <w:numPr>
          <w:ilvl w:val="0"/>
          <w:numId w:val="24"/>
        </w:numPr>
      </w:pPr>
      <w:r>
        <w:t>10</w:t>
      </w:r>
      <w:r>
        <w:br/>
      </w:r>
    </w:p>
    <w:p w14:paraId="79BEB37C" w14:textId="77777777" w:rsidR="00A54A20" w:rsidRDefault="00000000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79BEB37D" w14:textId="00168592" w:rsidR="00A54A20" w:rsidRDefault="00000000" w:rsidP="00771B81">
      <w:pPr>
        <w:pStyle w:val="Compact"/>
        <w:numPr>
          <w:ilvl w:val="0"/>
          <w:numId w:val="22"/>
        </w:numPr>
      </w:pPr>
      <w:r>
        <w:t>5</w:t>
      </w:r>
      <w:r w:rsidR="00771B81">
        <w:t xml:space="preserve">                                                  </w:t>
      </w:r>
      <w:r w:rsidR="00771B81" w:rsidRPr="006A6692">
        <w:rPr>
          <w:b/>
          <w:bCs/>
        </w:rPr>
        <w:t xml:space="preserve">ans: </w:t>
      </w:r>
      <w:r w:rsidR="00561ED9">
        <w:rPr>
          <w:b/>
          <w:bCs/>
        </w:rPr>
        <w:t>B</w:t>
      </w:r>
    </w:p>
    <w:p w14:paraId="79BEB37E" w14:textId="77777777" w:rsidR="00A54A20" w:rsidRDefault="00000000">
      <w:r>
        <w:pict w14:anchorId="79BEB3C5">
          <v:rect id="_x0000_i1047" style="width:0;height:1.5pt" o:hralign="center" o:hrstd="t" o:hr="t"/>
        </w:pict>
      </w:r>
    </w:p>
    <w:p w14:paraId="79BEB37F" w14:textId="77777777" w:rsidR="00A54A20" w:rsidRDefault="00000000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79BEB380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81" w14:textId="77777777" w:rsidR="00A54A20" w:rsidRDefault="00000000">
      <w:pPr>
        <w:pStyle w:val="Compact"/>
        <w:numPr>
          <w:ilvl w:val="0"/>
          <w:numId w:val="25"/>
        </w:numPr>
      </w:pPr>
      <w:r>
        <w:t>0 1</w:t>
      </w:r>
      <w:r>
        <w:br/>
      </w:r>
    </w:p>
    <w:p w14:paraId="79BEB382" w14:textId="77777777" w:rsidR="00A54A20" w:rsidRDefault="00000000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79BEB383" w14:textId="77777777" w:rsidR="00A54A20" w:rsidRDefault="00000000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14:paraId="79BEB384" w14:textId="5FE40611" w:rsidR="00A54A20" w:rsidRDefault="00000000">
      <w:pPr>
        <w:pStyle w:val="Compact"/>
        <w:numPr>
          <w:ilvl w:val="0"/>
          <w:numId w:val="25"/>
        </w:numPr>
      </w:pPr>
      <w:r>
        <w:t>0 1 2 3 4</w:t>
      </w:r>
      <w:r w:rsidR="00855C45">
        <w:t xml:space="preserve">                                          </w:t>
      </w:r>
      <w:r w:rsidR="00855C45" w:rsidRPr="006A6692">
        <w:rPr>
          <w:b/>
          <w:bCs/>
        </w:rPr>
        <w:t xml:space="preserve">ans: </w:t>
      </w:r>
      <w:r w:rsidR="00855C45">
        <w:rPr>
          <w:b/>
          <w:bCs/>
        </w:rPr>
        <w:t>A</w:t>
      </w:r>
    </w:p>
    <w:p w14:paraId="79BEB385" w14:textId="77777777" w:rsidR="00A54A20" w:rsidRDefault="00000000">
      <w:r>
        <w:pict w14:anchorId="79BEB3C6">
          <v:rect id="_x0000_i1048" style="width:0;height:1.5pt" o:hralign="center" o:hrstd="t" o:hr="t"/>
        </w:pict>
      </w:r>
    </w:p>
    <w:p w14:paraId="79BEB386" w14:textId="77777777" w:rsidR="00A54A20" w:rsidRDefault="00000000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14:paraId="79BEB387" w14:textId="77777777" w:rsidR="00A54A2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88" w14:textId="77777777" w:rsidR="00A54A20" w:rsidRDefault="00000000">
      <w:pPr>
        <w:pStyle w:val="Compact"/>
        <w:numPr>
          <w:ilvl w:val="0"/>
          <w:numId w:val="26"/>
        </w:numPr>
      </w:pPr>
      <w:r>
        <w:t>0 1 3</w:t>
      </w:r>
      <w:r>
        <w:br/>
      </w:r>
    </w:p>
    <w:p w14:paraId="79BEB389" w14:textId="77777777" w:rsidR="00A54A20" w:rsidRDefault="00000000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79BEB38A" w14:textId="77777777" w:rsidR="00A54A20" w:rsidRDefault="00000000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79BEB38B" w14:textId="2EF7C166" w:rsidR="00A54A20" w:rsidRDefault="00000000">
      <w:pPr>
        <w:pStyle w:val="Compact"/>
        <w:numPr>
          <w:ilvl w:val="0"/>
          <w:numId w:val="26"/>
        </w:numPr>
      </w:pPr>
      <w:r>
        <w:t>0 1 2</w:t>
      </w:r>
      <w:r w:rsidR="009464F7">
        <w:t xml:space="preserve">                                                 </w:t>
      </w:r>
      <w:r w:rsidR="009464F7" w:rsidRPr="006A6692">
        <w:rPr>
          <w:b/>
          <w:bCs/>
        </w:rPr>
        <w:t xml:space="preserve">ans: </w:t>
      </w:r>
      <w:r w:rsidR="009464F7">
        <w:rPr>
          <w:b/>
          <w:bCs/>
        </w:rPr>
        <w:t>A</w:t>
      </w:r>
    </w:p>
    <w:p w14:paraId="79BEB38C" w14:textId="77777777" w:rsidR="00A54A20" w:rsidRDefault="00000000">
      <w:r>
        <w:pict w14:anchorId="79BEB3C7">
          <v:rect id="_x0000_i1049" style="width:0;height:1.5pt" o:hralign="center" o:hrstd="t" o:hr="t"/>
        </w:pict>
      </w:r>
    </w:p>
    <w:p w14:paraId="79BEB38D" w14:textId="77777777" w:rsidR="00A54A20" w:rsidRDefault="00000000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14:paraId="79BEB38E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8F" w14:textId="77777777" w:rsidR="00A54A20" w:rsidRDefault="00000000">
      <w:pPr>
        <w:pStyle w:val="Compact"/>
        <w:numPr>
          <w:ilvl w:val="0"/>
          <w:numId w:val="27"/>
        </w:numPr>
      </w:pPr>
      <w:r>
        <w:t>3</w:t>
      </w:r>
      <w:r>
        <w:br/>
      </w:r>
    </w:p>
    <w:p w14:paraId="79BEB390" w14:textId="77777777" w:rsidR="00A54A20" w:rsidRDefault="00000000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79BEB391" w14:textId="77777777" w:rsidR="00A54A20" w:rsidRDefault="00000000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79BEB392" w14:textId="382E0F8A" w:rsidR="00A54A20" w:rsidRDefault="00000000">
      <w:pPr>
        <w:pStyle w:val="Compact"/>
        <w:numPr>
          <w:ilvl w:val="0"/>
          <w:numId w:val="27"/>
        </w:numPr>
      </w:pPr>
      <w:r>
        <w:t>Infinite</w:t>
      </w:r>
      <w:r w:rsidR="00C81942">
        <w:t xml:space="preserve">                                               </w:t>
      </w:r>
      <w:r w:rsidR="00C81942" w:rsidRPr="006A6692">
        <w:rPr>
          <w:b/>
          <w:bCs/>
        </w:rPr>
        <w:t xml:space="preserve">ans: </w:t>
      </w:r>
      <w:r w:rsidR="00C81942">
        <w:rPr>
          <w:b/>
          <w:bCs/>
        </w:rPr>
        <w:t>A</w:t>
      </w:r>
    </w:p>
    <w:p w14:paraId="79BEB393" w14:textId="77777777" w:rsidR="00A54A20" w:rsidRDefault="00000000">
      <w:r>
        <w:pict w14:anchorId="79BEB3C8">
          <v:rect id="_x0000_i1050" style="width:0;height:1.5pt" o:hralign="center" o:hrstd="t" o:hr="t"/>
        </w:pict>
      </w:r>
    </w:p>
    <w:p w14:paraId="79BEB394" w14:textId="77777777" w:rsidR="00A54A20" w:rsidRDefault="00000000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79BEB395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96" w14:textId="77777777" w:rsidR="00A54A20" w:rsidRDefault="00000000">
      <w:pPr>
        <w:pStyle w:val="Compact"/>
        <w:numPr>
          <w:ilvl w:val="0"/>
          <w:numId w:val="28"/>
        </w:numPr>
      </w:pPr>
      <w:r>
        <w:t>0 1 2</w:t>
      </w:r>
      <w:r>
        <w:br/>
      </w:r>
    </w:p>
    <w:p w14:paraId="79BEB397" w14:textId="77777777" w:rsidR="00A54A20" w:rsidRDefault="00000000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79BEB398" w14:textId="3671E655" w:rsidR="00A54A20" w:rsidRDefault="00000000">
      <w:pPr>
        <w:pStyle w:val="FirstParagraph"/>
      </w:pPr>
      <w:r>
        <w:lastRenderedPageBreak/>
        <w:t>) 2 3</w:t>
      </w:r>
      <w:r>
        <w:br/>
        <w:t>D) 1 2 3</w:t>
      </w:r>
      <w:r w:rsidR="00BD071C">
        <w:t xml:space="preserve">                                                     </w:t>
      </w:r>
      <w:r w:rsidR="00AA49C4" w:rsidRPr="006A6692">
        <w:rPr>
          <w:b/>
          <w:bCs/>
        </w:rPr>
        <w:t xml:space="preserve">ans: </w:t>
      </w:r>
      <w:r w:rsidR="00AA49C4">
        <w:rPr>
          <w:b/>
          <w:bCs/>
        </w:rPr>
        <w:t>A</w:t>
      </w:r>
    </w:p>
    <w:p w14:paraId="79BEB399" w14:textId="77777777" w:rsidR="00A54A20" w:rsidRDefault="00000000">
      <w:r>
        <w:pict w14:anchorId="79BEB3C9">
          <v:rect id="_x0000_i1051" style="width:0;height:1.5pt" o:hralign="center" o:hrstd="t" o:hr="t"/>
        </w:pict>
      </w:r>
    </w:p>
    <w:p w14:paraId="79BEB39A" w14:textId="77777777" w:rsidR="00A54A20" w:rsidRDefault="00000000">
      <w:pPr>
        <w:pStyle w:val="Heading3"/>
      </w:pPr>
      <w:bookmarkStart w:id="27" w:name="what-will-be-printed-by-this-code-2"/>
      <w:bookmarkEnd w:id="26"/>
      <w:r>
        <w:t>28. What will be printed by this code?</w:t>
      </w:r>
    </w:p>
    <w:p w14:paraId="79BEB39B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BEB39C" w14:textId="77777777" w:rsidR="00A54A20" w:rsidRDefault="00000000">
      <w:pPr>
        <w:pStyle w:val="Compact"/>
        <w:numPr>
          <w:ilvl w:val="0"/>
          <w:numId w:val="29"/>
        </w:numPr>
      </w:pPr>
      <w:r>
        <w:t>0 1 2</w:t>
      </w:r>
      <w:r>
        <w:br/>
      </w:r>
    </w:p>
    <w:p w14:paraId="79BEB39D" w14:textId="77777777" w:rsidR="00A54A20" w:rsidRDefault="00000000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79BEB39E" w14:textId="77777777" w:rsidR="00A54A20" w:rsidRDefault="00000000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79BEB39F" w14:textId="2FF8B6B3" w:rsidR="00A54A20" w:rsidRDefault="00000000">
      <w:pPr>
        <w:pStyle w:val="Compact"/>
        <w:numPr>
          <w:ilvl w:val="0"/>
          <w:numId w:val="29"/>
        </w:numPr>
      </w:pPr>
      <w:r>
        <w:t>0 1 1 2</w:t>
      </w:r>
      <w:r w:rsidR="00AA49C4">
        <w:t xml:space="preserve">                                       </w:t>
      </w:r>
      <w:r w:rsidR="00AA49C4" w:rsidRPr="006A6692">
        <w:rPr>
          <w:b/>
          <w:bCs/>
        </w:rPr>
        <w:t xml:space="preserve">ans: </w:t>
      </w:r>
      <w:r w:rsidR="00AA49C4">
        <w:rPr>
          <w:b/>
          <w:bCs/>
        </w:rPr>
        <w:t>A</w:t>
      </w:r>
    </w:p>
    <w:p w14:paraId="79BEB3A0" w14:textId="77777777" w:rsidR="00A54A20" w:rsidRDefault="00000000">
      <w:r>
        <w:pict w14:anchorId="79BEB3CA">
          <v:rect id="_x0000_i1052" style="width:0;height:1.5pt" o:hralign="center" o:hrstd="t" o:hr="t"/>
        </w:pict>
      </w:r>
    </w:p>
    <w:p w14:paraId="79BEB3A1" w14:textId="77777777" w:rsidR="00A54A20" w:rsidRDefault="00000000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79BEB3A2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BEB3A3" w14:textId="77777777" w:rsidR="00A54A20" w:rsidRDefault="00000000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79BEB3A4" w14:textId="77777777" w:rsidR="00A54A20" w:rsidRDefault="00000000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79BEB3A5" w14:textId="77777777" w:rsidR="00A54A20" w:rsidRDefault="00000000">
      <w:pPr>
        <w:pStyle w:val="Compact"/>
        <w:numPr>
          <w:ilvl w:val="0"/>
          <w:numId w:val="30"/>
        </w:numPr>
      </w:pPr>
      <w:r>
        <w:t>0</w:t>
      </w:r>
      <w:r>
        <w:br/>
      </w:r>
    </w:p>
    <w:p w14:paraId="79BEB3A6" w14:textId="16665A4A" w:rsidR="00A54A20" w:rsidRDefault="00000000">
      <w:pPr>
        <w:pStyle w:val="Compact"/>
        <w:numPr>
          <w:ilvl w:val="0"/>
          <w:numId w:val="30"/>
        </w:numPr>
      </w:pPr>
      <w:r>
        <w:t>0 2 4</w:t>
      </w:r>
      <w:r w:rsidR="00A57884">
        <w:t xml:space="preserve">                                             </w:t>
      </w:r>
      <w:r w:rsidR="00A57884" w:rsidRPr="006A6692">
        <w:rPr>
          <w:b/>
          <w:bCs/>
        </w:rPr>
        <w:t xml:space="preserve">ans: </w:t>
      </w:r>
      <w:r w:rsidR="009939BC">
        <w:rPr>
          <w:b/>
          <w:bCs/>
        </w:rPr>
        <w:t>C</w:t>
      </w:r>
    </w:p>
    <w:p w14:paraId="79BEB3A7" w14:textId="77777777" w:rsidR="00A54A20" w:rsidRDefault="00000000">
      <w:r>
        <w:pict w14:anchorId="79BEB3CB">
          <v:rect id="_x0000_i1053" style="width:0;height:1.5pt" o:hralign="center" o:hrstd="t" o:hr="t"/>
        </w:pict>
      </w:r>
    </w:p>
    <w:p w14:paraId="79BEB3A8" w14:textId="77777777" w:rsidR="00A54A20" w:rsidRDefault="00000000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79BEB3A9" w14:textId="77777777" w:rsidR="00A54A20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9BEB3AA" w14:textId="77777777" w:rsidR="00A54A20" w:rsidRDefault="00000000">
      <w:pPr>
        <w:pStyle w:val="Compact"/>
        <w:numPr>
          <w:ilvl w:val="0"/>
          <w:numId w:val="31"/>
        </w:numPr>
      </w:pPr>
      <w:r>
        <w:t>0 1</w:t>
      </w:r>
      <w:r>
        <w:br/>
      </w:r>
    </w:p>
    <w:p w14:paraId="79BEB3AB" w14:textId="77777777" w:rsidR="00A54A20" w:rsidRDefault="00000000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14:paraId="79BEB3AC" w14:textId="77777777" w:rsidR="00A54A20" w:rsidRDefault="00000000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79BEB3AD" w14:textId="0CFB7B47" w:rsidR="00A54A20" w:rsidRDefault="00000000">
      <w:pPr>
        <w:pStyle w:val="Compact"/>
        <w:numPr>
          <w:ilvl w:val="0"/>
          <w:numId w:val="31"/>
        </w:numPr>
      </w:pPr>
      <w:r>
        <w:t>0 1 2 3 4</w:t>
      </w:r>
      <w:r w:rsidR="009939BC">
        <w:t xml:space="preserve">                                         </w:t>
      </w:r>
      <w:r w:rsidR="009939BC" w:rsidRPr="006A6692">
        <w:rPr>
          <w:b/>
          <w:bCs/>
        </w:rPr>
        <w:t xml:space="preserve">ans: </w:t>
      </w:r>
      <w:r w:rsidR="009939BC">
        <w:rPr>
          <w:b/>
          <w:bCs/>
        </w:rPr>
        <w:t>A</w:t>
      </w:r>
    </w:p>
    <w:p w14:paraId="79BEB3AE" w14:textId="77777777" w:rsidR="00A54A20" w:rsidRDefault="00000000">
      <w:r>
        <w:pict w14:anchorId="79BEB3CC">
          <v:rect id="_x0000_i1054" style="width:0;height:1.5pt" o:hralign="center" o:hrstd="t" o:hr="t"/>
        </w:pict>
      </w:r>
      <w:bookmarkEnd w:id="29"/>
    </w:p>
    <w:sectPr w:rsidR="00A54A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FCEF07" w14:textId="77777777" w:rsidR="00427A21" w:rsidRDefault="00427A21">
      <w:pPr>
        <w:spacing w:after="0"/>
      </w:pPr>
      <w:r>
        <w:separator/>
      </w:r>
    </w:p>
  </w:endnote>
  <w:endnote w:type="continuationSeparator" w:id="0">
    <w:p w14:paraId="014F86A3" w14:textId="77777777" w:rsidR="00427A21" w:rsidRDefault="00427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35F72C" w14:textId="77777777" w:rsidR="00427A21" w:rsidRDefault="00427A21">
      <w:r>
        <w:separator/>
      </w:r>
    </w:p>
  </w:footnote>
  <w:footnote w:type="continuationSeparator" w:id="0">
    <w:p w14:paraId="04E2FB38" w14:textId="77777777" w:rsidR="00427A21" w:rsidRDefault="00427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7C01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7AE0897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20343514">
    <w:abstractNumId w:val="0"/>
  </w:num>
  <w:num w:numId="2" w16cid:durableId="763109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60657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2732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25230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40871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349175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634547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639432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053062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409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9075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8230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117810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629473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771332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937050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827808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110452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61676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845390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510395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1201786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245799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170726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3108697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672688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133778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677622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8007606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36768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4A20"/>
    <w:rsid w:val="00033BCC"/>
    <w:rsid w:val="000D7DA6"/>
    <w:rsid w:val="000F3955"/>
    <w:rsid w:val="000F4892"/>
    <w:rsid w:val="001423C1"/>
    <w:rsid w:val="00153D8E"/>
    <w:rsid w:val="00160225"/>
    <w:rsid w:val="001908BC"/>
    <w:rsid w:val="001931E5"/>
    <w:rsid w:val="001C2485"/>
    <w:rsid w:val="00215D2F"/>
    <w:rsid w:val="00286147"/>
    <w:rsid w:val="002C0597"/>
    <w:rsid w:val="002E38B2"/>
    <w:rsid w:val="002F1D9E"/>
    <w:rsid w:val="00312457"/>
    <w:rsid w:val="00317DA2"/>
    <w:rsid w:val="00355368"/>
    <w:rsid w:val="00427A21"/>
    <w:rsid w:val="004A29D3"/>
    <w:rsid w:val="00561ED9"/>
    <w:rsid w:val="00570408"/>
    <w:rsid w:val="00587862"/>
    <w:rsid w:val="005B7358"/>
    <w:rsid w:val="00672E44"/>
    <w:rsid w:val="006957B6"/>
    <w:rsid w:val="006A6692"/>
    <w:rsid w:val="006B526B"/>
    <w:rsid w:val="00734E1C"/>
    <w:rsid w:val="00771B81"/>
    <w:rsid w:val="008308C6"/>
    <w:rsid w:val="008452B2"/>
    <w:rsid w:val="00855C45"/>
    <w:rsid w:val="009464F7"/>
    <w:rsid w:val="00955069"/>
    <w:rsid w:val="00972044"/>
    <w:rsid w:val="009939BC"/>
    <w:rsid w:val="009C3452"/>
    <w:rsid w:val="00A54A20"/>
    <w:rsid w:val="00A57884"/>
    <w:rsid w:val="00AA49C4"/>
    <w:rsid w:val="00AC7B15"/>
    <w:rsid w:val="00B20E15"/>
    <w:rsid w:val="00B3510E"/>
    <w:rsid w:val="00BD071C"/>
    <w:rsid w:val="00BD0E55"/>
    <w:rsid w:val="00C81942"/>
    <w:rsid w:val="00CA23F8"/>
    <w:rsid w:val="00D2093C"/>
    <w:rsid w:val="00D61261"/>
    <w:rsid w:val="00DD1F99"/>
    <w:rsid w:val="00E47B64"/>
    <w:rsid w:val="00F10376"/>
    <w:rsid w:val="00F60DCF"/>
    <w:rsid w:val="00F903BF"/>
    <w:rsid w:val="00FB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EB2DE"/>
  <w15:docId w15:val="{280C6970-5B89-41A5-9F8C-48A559282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Body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308C6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734E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30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1</Pages>
  <Words>794</Words>
  <Characters>4531</Characters>
  <Application>Microsoft Office Word</Application>
  <DocSecurity>0</DocSecurity>
  <Lines>37</Lines>
  <Paragraphs>10</Paragraphs>
  <ScaleCrop>false</ScaleCrop>
  <Company/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eena singarapu</cp:lastModifiedBy>
  <cp:revision>50</cp:revision>
  <dcterms:created xsi:type="dcterms:W3CDTF">2024-12-05T11:12:00Z</dcterms:created>
  <dcterms:modified xsi:type="dcterms:W3CDTF">2024-12-12T05:01:00Z</dcterms:modified>
</cp:coreProperties>
</file>